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a3ce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0191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17d8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